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รีมข่าว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จดหมายถึงพ่อ เราจะออกไปจากที่นี่สักทีน่ะแม่ปราณีจะดีกว่าเจี๊ยบเปลี่ยนแปลงร้านฉันให้เป็นเรื่องราวชีวิตของทุกคนต้องเรียนรู้อนาคตไม่ต่างกัน ห้ามพลาดละครสุดท้าย 16:00 น. แล้วคุณจะเข้าใจว่าทำไมเรื่องนี้พูดถึงยินดีต้อนรับกลับบ้านค่ะ คุณนายออมสินออมอะไรเหรอคะ เรานี่ต้องหาอะไรไว้ให้เจอแล้วก็เรื่องวันศุกร์ที่ 11 เมษายนนี้เวลา 20:30 น. ทางไทยพีบีเอสสวัสดีค่ะ // สวัสดีค่ะ ต้อนรับสู่จับตาสถานการณ์ 9 เมษายน 2567 คุณผู้ชมอยู่กับคุณจิรศักดิ์ เอี่ยมรัศมี และดิฉัน วันนี้คือสถานการณ์ที่น่าจับตาในวันนี้ค่ะ ปรับแผนค้นหาและกู้ร่างผู้เสียชีวิตออกจากซอกตึก ปลายเดือนนี้นะคะ พรุ่งนี้จัดพิธีทำบุญให้กับผู้เสียชีวิต คปท. ยังชุมนุมคัดค้านกาสิโนตามนะวันนี้ไม่พอใจรัฐบาลเลื่อนพิจารณาแต่ไม่ถอยร่างกฎหมาย Entertainment Complex หุ้นไทยยังคงผันผวนหนักหลังกังวลภาษีตอบโต้พร้อมด้านสหรัฐตอบรับเจรจาคณะทำงานรัฐบาลใช้แล้วภาษีนำเข้าสหรัฐเริ่มมีผลบังคับไปหลังเที่ยงวันนี้ส่งผลกับเศรษฐกิจสหรัฐเองมากน้อยแค่ไหน วันนี้ยังคงมีหลายหน่วยงานค่ะ ที่เข้าไปเก็บอยากทราบอาคารสำนักงานตรวจเงินแผ่นดินเพื่อนำไปตรวจหามาตรฐานการใช้ก่อนหรือว่าผลิตภัณฑ์วัสดุก่อสร้างโอกาสในการค้นหา ก็ยังคงดำเนินการต่อเนื่องโดยสามารถลดระดับและเหล็กลงมาได้หลายเม็ดแล้วค่ะติดตามจากคุณกัญญารัตน์เรียนไปรายงานสดมาจากอาคารสตง. ยังค่ะคุณกัญญารัตน์คะ 3 ของปฏิบัติการรื้อถอนซากอาคารและค้นหาผู้ติดค้างแล้วนะคะเพิ่มเติมค่ะแต่การทำงานของเจ้าหน้าที่ ก็สามารถลดระดับของซากลงมาได้ประมาณ 4 เมตร ก็จะส่งผลให้ทีมที่เข้าไปปฏิบัติภารกิจในพื้นที่ไผมักมีขึ้นค่ะที่อยู่ในพื้นที่อาคารสำนักงานการตรวจเงินแผ่นดินถล่มช่วยกันรื้อถอนอาคารตั้งแต่ช่วงเช้าที่ผ่านมาโดยเฉพาะบริเวณหน้าอาคารโซน A และโซน D สามารถขึ้นไปอยู่กำลังสร้างอาคารเพื่อเปิดพื้นที่และลงมาได้ค่ะเขตขนาด 1,000 บาทและรถแม็คโครขนาด 120 ซึ่งเป็นเครื่องจักรขนาดใหญ่และมีประสิทธิภาพสูงได้เดินทางมาถึงพื้นที่แล้วอาคารให้สามารถเปิดพื้นที่เข้าไปค้นหาผู้ติดค้างในส่วนต่างๆใดมาคืนนี้กรุงเทพมหานครแผนการดำเนินงานในวันนี้ยังคงให้ความสำคัญไปที่การรื้อถอนซากอาคาร การค้นหาผู้สูญหายไม่ทราบว่าวันนี้จะมีความคืบหน้าในการลดระดับลงมา เนื่องจากได้รับการสนับสนุนเครื่องมือหนักเข้าไปในตัวพอใจหรือยังส่วนการทำงานตลอดทั้งคืนที่ผ่านมานะคะเจ้าหน้าที่สามารถใช้รถความสูงของตาข่ายลงมาได้ประมาณ 3 ถึง 4 เมตรซึ่งจะเพิ่มความปลอดภัยให้รายการเปิดช่องค้นหาส่วนการค้นหาผู้ติดค้างเมื่อคืนที่ผ่านมาได้เข้าไปในโซน 4 อาคารก็ได้เกิดกา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รีมข่าว</dc:title>
  <dc:creator/>
  <cp:keywords/>
  <dcterms:created xsi:type="dcterms:W3CDTF">2025-04-09T06:14:48Z</dcterms:created>
  <dcterms:modified xsi:type="dcterms:W3CDTF">2025-04-09T06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9 เมษายน 2568 เวลา 10.14 น.</vt:lpwstr>
  </property>
  <property fmtid="{D5CDD505-2E9C-101B-9397-08002B2CF9AE}" pid="3" name="subtitle">
    <vt:lpwstr/>
  </property>
</Properties>
</file>